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53B5" w:rsidRDefault="007571D2" w:rsidP="00A8719E">
      <w:pPr>
        <w:spacing w:after="0" w:line="240" w:lineRule="auto"/>
        <w:jc w:val="both"/>
        <w:rPr>
          <w:rFonts w:ascii="Arial Narrow" w:hAnsi="Arial Narrow"/>
        </w:rPr>
      </w:pPr>
    </w:p>
    <w:p w:rsidR="00A8719E" w:rsidRPr="00367A8A" w:rsidRDefault="00A8719E" w:rsidP="00A8719E">
      <w:pPr>
        <w:spacing w:after="0" w:line="240" w:lineRule="auto"/>
        <w:jc w:val="both"/>
      </w:pPr>
    </w:p>
    <w:p w:rsidR="00A8719E" w:rsidRPr="00367A8A" w:rsidRDefault="00A8719E" w:rsidP="00A8719E">
      <w:pPr>
        <w:spacing w:after="0" w:line="240" w:lineRule="auto"/>
        <w:jc w:val="both"/>
      </w:pPr>
    </w:p>
    <w:p w:rsidR="00A8719E" w:rsidRPr="00367A8A" w:rsidRDefault="00A8719E" w:rsidP="00A8719E">
      <w:pPr>
        <w:spacing w:after="0" w:line="240" w:lineRule="auto"/>
        <w:jc w:val="both"/>
      </w:pPr>
      <w:r w:rsidRPr="00367A8A">
        <w:t>Univerzita Tomáše Bati ve Zlíně</w:t>
      </w:r>
    </w:p>
    <w:p w:rsidR="00A8719E" w:rsidRPr="00367A8A" w:rsidRDefault="00A8719E" w:rsidP="00A8719E">
      <w:pPr>
        <w:spacing w:after="0" w:line="240" w:lineRule="auto"/>
        <w:jc w:val="both"/>
      </w:pPr>
      <w:r w:rsidRPr="00367A8A">
        <w:t xml:space="preserve">Fakulta </w:t>
      </w:r>
      <w:r w:rsidR="00F16386">
        <w:t>aplikované informatiky</w:t>
      </w:r>
    </w:p>
    <w:p w:rsidR="00A8719E" w:rsidRPr="00367A8A" w:rsidRDefault="00F16386" w:rsidP="00A8719E">
      <w:pPr>
        <w:spacing w:after="0" w:line="240" w:lineRule="auto"/>
        <w:jc w:val="both"/>
      </w:pPr>
      <w:r>
        <w:t>Nad Stráněmi 4511</w:t>
      </w:r>
    </w:p>
    <w:p w:rsidR="00A8719E" w:rsidRPr="00367A8A" w:rsidRDefault="00F16386" w:rsidP="00A8719E">
      <w:pPr>
        <w:spacing w:after="0" w:line="240" w:lineRule="auto"/>
        <w:jc w:val="both"/>
      </w:pPr>
      <w:r>
        <w:t>760 05 Zlín</w:t>
      </w:r>
      <w:bookmarkStart w:id="0" w:name="_GoBack"/>
      <w:bookmarkEnd w:id="0"/>
    </w:p>
    <w:p w:rsidR="00A8719E" w:rsidRPr="00367A8A" w:rsidRDefault="00A8719E" w:rsidP="00A8719E">
      <w:pPr>
        <w:spacing w:after="0" w:line="240" w:lineRule="auto"/>
        <w:jc w:val="both"/>
      </w:pPr>
    </w:p>
    <w:p w:rsidR="00A8719E" w:rsidRPr="00367A8A" w:rsidRDefault="00A8719E" w:rsidP="00A8719E">
      <w:pPr>
        <w:spacing w:after="0" w:line="240" w:lineRule="auto"/>
        <w:jc w:val="both"/>
      </w:pPr>
    </w:p>
    <w:p w:rsidR="00A8719E" w:rsidRPr="00367A8A" w:rsidRDefault="00A8719E" w:rsidP="00A8719E">
      <w:pPr>
        <w:spacing w:after="0" w:line="240" w:lineRule="auto"/>
        <w:jc w:val="both"/>
      </w:pPr>
      <w:r w:rsidRPr="00367A8A">
        <w:t>V …………… dne ………………</w:t>
      </w:r>
    </w:p>
    <w:p w:rsidR="00A8719E" w:rsidRPr="00367A8A" w:rsidRDefault="00A8719E" w:rsidP="00A8719E">
      <w:pPr>
        <w:spacing w:after="0" w:line="240" w:lineRule="auto"/>
        <w:jc w:val="both"/>
      </w:pPr>
    </w:p>
    <w:p w:rsidR="00A8719E" w:rsidRPr="00367A8A" w:rsidRDefault="00A8719E" w:rsidP="00A8719E">
      <w:pPr>
        <w:spacing w:after="0" w:line="240" w:lineRule="auto"/>
        <w:jc w:val="both"/>
      </w:pPr>
    </w:p>
    <w:p w:rsidR="00A8719E" w:rsidRPr="00367A8A" w:rsidRDefault="00A8719E" w:rsidP="00A8719E">
      <w:pPr>
        <w:spacing w:after="0" w:line="240" w:lineRule="auto"/>
        <w:jc w:val="both"/>
        <w:rPr>
          <w:b/>
        </w:rPr>
      </w:pPr>
      <w:r w:rsidRPr="00367A8A">
        <w:rPr>
          <w:b/>
        </w:rPr>
        <w:t>Odvolání proti rozhodnutí o vyměření poplatku za delší studium, č. j. ………</w:t>
      </w:r>
      <w:r w:rsidR="00367A8A">
        <w:rPr>
          <w:b/>
        </w:rPr>
        <w:t>…</w:t>
      </w:r>
      <w:r w:rsidRPr="00367A8A">
        <w:rPr>
          <w:b/>
        </w:rPr>
        <w:t>…….., ze dne …</w:t>
      </w:r>
      <w:r w:rsidR="00367A8A">
        <w:rPr>
          <w:b/>
        </w:rPr>
        <w:t>…..</w:t>
      </w:r>
      <w:r w:rsidRPr="00367A8A">
        <w:rPr>
          <w:b/>
        </w:rPr>
        <w:t>………..</w:t>
      </w:r>
    </w:p>
    <w:p w:rsidR="00A8719E" w:rsidRPr="00367A8A" w:rsidRDefault="00A8719E" w:rsidP="00A8719E">
      <w:pPr>
        <w:spacing w:after="0" w:line="240" w:lineRule="auto"/>
        <w:jc w:val="both"/>
      </w:pPr>
    </w:p>
    <w:p w:rsidR="00A8719E" w:rsidRPr="00367A8A" w:rsidRDefault="00A8719E" w:rsidP="00A8719E">
      <w:pPr>
        <w:spacing w:after="0" w:line="240" w:lineRule="auto"/>
        <w:jc w:val="both"/>
      </w:pPr>
    </w:p>
    <w:p w:rsidR="00A8719E" w:rsidRPr="00367A8A" w:rsidRDefault="00A8719E" w:rsidP="00A8719E">
      <w:pPr>
        <w:spacing w:after="0" w:line="240" w:lineRule="auto"/>
        <w:jc w:val="both"/>
      </w:pPr>
      <w:r w:rsidRPr="00367A8A">
        <w:t xml:space="preserve">Dne ……….. mi bylo doručeno rozhodnutí děkana </w:t>
      </w:r>
      <w:r w:rsidR="00367A8A">
        <w:t>F</w:t>
      </w:r>
      <w:r w:rsidRPr="00367A8A">
        <w:t>akulty ………</w:t>
      </w:r>
      <w:r w:rsidR="00367A8A">
        <w:t>………</w:t>
      </w:r>
      <w:r w:rsidRPr="00367A8A">
        <w:t>… o vyměření poplatku za delší studium, č. j. ………….., ze dne …………….. Proti tomuto rozhodnutí podávám ve stanovené lhůtě toto</w:t>
      </w:r>
    </w:p>
    <w:p w:rsidR="00A8719E" w:rsidRPr="00367A8A" w:rsidRDefault="00A8719E" w:rsidP="00A8719E">
      <w:pPr>
        <w:spacing w:after="0" w:line="240" w:lineRule="auto"/>
        <w:jc w:val="both"/>
      </w:pPr>
    </w:p>
    <w:p w:rsidR="00A8719E" w:rsidRPr="00367A8A" w:rsidRDefault="00A8719E" w:rsidP="00A8719E">
      <w:pPr>
        <w:spacing w:after="0" w:line="240" w:lineRule="auto"/>
        <w:jc w:val="center"/>
        <w:rPr>
          <w:b/>
        </w:rPr>
      </w:pPr>
      <w:r w:rsidRPr="00367A8A">
        <w:rPr>
          <w:b/>
        </w:rPr>
        <w:t>odvolání.</w:t>
      </w:r>
    </w:p>
    <w:p w:rsidR="00A8719E" w:rsidRPr="00367A8A" w:rsidRDefault="00A8719E" w:rsidP="00A8719E">
      <w:pPr>
        <w:spacing w:after="0" w:line="240" w:lineRule="auto"/>
        <w:jc w:val="center"/>
        <w:rPr>
          <w:b/>
        </w:rPr>
      </w:pPr>
    </w:p>
    <w:p w:rsidR="00A8719E" w:rsidRPr="00367A8A" w:rsidRDefault="00A8719E" w:rsidP="00A8719E">
      <w:pPr>
        <w:spacing w:after="0" w:line="240" w:lineRule="auto"/>
        <w:jc w:val="both"/>
        <w:rPr>
          <w:i/>
        </w:rPr>
      </w:pPr>
      <w:r w:rsidRPr="00367A8A">
        <w:rPr>
          <w:b/>
        </w:rPr>
        <w:t xml:space="preserve">Odůvodnění: </w:t>
      </w:r>
      <w:r w:rsidRPr="00367A8A">
        <w:rPr>
          <w:i/>
        </w:rPr>
        <w:t>&lt;zde uveďte důvody, pro které žádáte změnu rozhodnutí, snížení poplatku, odpuštění poplatku nebo důvody, ve kterých spatřujete nezákonnost či nesprávnost vydaného rozhodnutí&gt;</w:t>
      </w:r>
    </w:p>
    <w:p w:rsidR="00A8719E" w:rsidRPr="00367A8A" w:rsidRDefault="00A8719E" w:rsidP="00A8719E">
      <w:pPr>
        <w:spacing w:after="0" w:line="240" w:lineRule="auto"/>
        <w:jc w:val="both"/>
      </w:pPr>
      <w:r w:rsidRPr="00367A8A">
        <w:t>.</w:t>
      </w:r>
    </w:p>
    <w:p w:rsidR="00A8719E" w:rsidRPr="00367A8A" w:rsidRDefault="00A8719E" w:rsidP="00A8719E">
      <w:pPr>
        <w:spacing w:after="0" w:line="240" w:lineRule="auto"/>
        <w:jc w:val="both"/>
      </w:pPr>
      <w:r w:rsidRPr="00367A8A">
        <w:t>.</w:t>
      </w:r>
    </w:p>
    <w:p w:rsidR="00A8719E" w:rsidRPr="00367A8A" w:rsidRDefault="00A8719E" w:rsidP="00A8719E">
      <w:pPr>
        <w:spacing w:after="0" w:line="240" w:lineRule="auto"/>
        <w:jc w:val="both"/>
      </w:pPr>
      <w:r w:rsidRPr="00367A8A">
        <w:t>.</w:t>
      </w:r>
    </w:p>
    <w:p w:rsidR="00A8719E" w:rsidRPr="00367A8A" w:rsidRDefault="00A8719E" w:rsidP="00A8719E">
      <w:pPr>
        <w:spacing w:after="0" w:line="240" w:lineRule="auto"/>
        <w:jc w:val="both"/>
      </w:pPr>
      <w:r w:rsidRPr="00367A8A">
        <w:t>.</w:t>
      </w:r>
    </w:p>
    <w:p w:rsidR="00A8719E" w:rsidRPr="00367A8A" w:rsidRDefault="00A8719E" w:rsidP="00A8719E">
      <w:pPr>
        <w:spacing w:after="0" w:line="240" w:lineRule="auto"/>
        <w:jc w:val="both"/>
      </w:pPr>
      <w:r w:rsidRPr="00367A8A">
        <w:t>.</w:t>
      </w:r>
    </w:p>
    <w:p w:rsidR="00A8719E" w:rsidRPr="00367A8A" w:rsidRDefault="00A8719E" w:rsidP="00A8719E">
      <w:pPr>
        <w:spacing w:after="0" w:line="240" w:lineRule="auto"/>
        <w:jc w:val="both"/>
      </w:pPr>
      <w:r w:rsidRPr="00367A8A">
        <w:t>.</w:t>
      </w:r>
    </w:p>
    <w:p w:rsidR="00A8719E" w:rsidRPr="00367A8A" w:rsidRDefault="00A8719E" w:rsidP="00A8719E">
      <w:pPr>
        <w:spacing w:after="0" w:line="240" w:lineRule="auto"/>
        <w:jc w:val="both"/>
      </w:pPr>
      <w:r w:rsidRPr="00367A8A">
        <w:t>.</w:t>
      </w:r>
    </w:p>
    <w:p w:rsidR="00A8719E" w:rsidRPr="00367A8A" w:rsidRDefault="00A8719E" w:rsidP="00A8719E">
      <w:pPr>
        <w:spacing w:after="0" w:line="240" w:lineRule="auto"/>
        <w:jc w:val="both"/>
      </w:pPr>
      <w:r w:rsidRPr="00367A8A">
        <w:t>.</w:t>
      </w:r>
    </w:p>
    <w:p w:rsidR="00A8719E" w:rsidRPr="00367A8A" w:rsidRDefault="00A8719E" w:rsidP="00A8719E">
      <w:pPr>
        <w:spacing w:after="0" w:line="240" w:lineRule="auto"/>
        <w:jc w:val="both"/>
      </w:pPr>
      <w:r w:rsidRPr="00367A8A">
        <w:t>.</w:t>
      </w:r>
    </w:p>
    <w:p w:rsidR="00A8719E" w:rsidRPr="00367A8A" w:rsidRDefault="00A8719E" w:rsidP="00A8719E">
      <w:pPr>
        <w:spacing w:after="0" w:line="240" w:lineRule="auto"/>
        <w:jc w:val="both"/>
      </w:pPr>
      <w:r w:rsidRPr="00367A8A">
        <w:t>.</w:t>
      </w:r>
    </w:p>
    <w:p w:rsidR="00126ABB" w:rsidRPr="00367A8A" w:rsidRDefault="00126ABB" w:rsidP="00A8719E">
      <w:pPr>
        <w:spacing w:after="0" w:line="240" w:lineRule="auto"/>
        <w:jc w:val="both"/>
      </w:pPr>
      <w:r w:rsidRPr="00367A8A">
        <w:t>.</w:t>
      </w:r>
    </w:p>
    <w:p w:rsidR="00126ABB" w:rsidRPr="00367A8A" w:rsidRDefault="00126ABB" w:rsidP="00A8719E">
      <w:pPr>
        <w:spacing w:after="0" w:line="240" w:lineRule="auto"/>
        <w:jc w:val="both"/>
      </w:pPr>
      <w:r w:rsidRPr="00367A8A">
        <w:t>.</w:t>
      </w:r>
    </w:p>
    <w:p w:rsidR="00126ABB" w:rsidRPr="00367A8A" w:rsidRDefault="00126ABB" w:rsidP="00A8719E">
      <w:pPr>
        <w:spacing w:after="0" w:line="240" w:lineRule="auto"/>
        <w:jc w:val="both"/>
      </w:pPr>
      <w:r w:rsidRPr="00367A8A">
        <w:t>.</w:t>
      </w:r>
    </w:p>
    <w:p w:rsidR="00126ABB" w:rsidRPr="00367A8A" w:rsidRDefault="00126ABB" w:rsidP="00A8719E">
      <w:pPr>
        <w:spacing w:after="0" w:line="240" w:lineRule="auto"/>
        <w:jc w:val="both"/>
      </w:pPr>
      <w:r w:rsidRPr="00367A8A">
        <w:t>.</w:t>
      </w:r>
    </w:p>
    <w:p w:rsidR="00126ABB" w:rsidRPr="00367A8A" w:rsidRDefault="00126ABB" w:rsidP="00A8719E">
      <w:pPr>
        <w:spacing w:after="0" w:line="240" w:lineRule="auto"/>
        <w:jc w:val="both"/>
      </w:pPr>
      <w:r w:rsidRPr="00367A8A">
        <w:t>.</w:t>
      </w:r>
    </w:p>
    <w:p w:rsidR="002132CE" w:rsidRDefault="002132CE" w:rsidP="00A8719E">
      <w:pPr>
        <w:spacing w:after="0" w:line="240" w:lineRule="auto"/>
        <w:jc w:val="both"/>
      </w:pPr>
      <w:r>
        <w:t>Výše uvedené skutečnosti dokládám ……………………………………………………………………………………………………</w:t>
      </w:r>
    </w:p>
    <w:p w:rsidR="00A8719E" w:rsidRPr="00367A8A" w:rsidRDefault="00A8719E" w:rsidP="00A8719E">
      <w:pPr>
        <w:spacing w:after="0" w:line="240" w:lineRule="auto"/>
        <w:jc w:val="both"/>
      </w:pPr>
      <w:r w:rsidRPr="00367A8A">
        <w:t xml:space="preserve"> </w:t>
      </w:r>
    </w:p>
    <w:p w:rsidR="00A8719E" w:rsidRPr="00367A8A" w:rsidRDefault="00A8719E" w:rsidP="00A8719E">
      <w:pPr>
        <w:spacing w:after="0" w:line="240" w:lineRule="auto"/>
        <w:jc w:val="both"/>
      </w:pPr>
      <w:r w:rsidRPr="00367A8A">
        <w:t xml:space="preserve">Ze všech shora uvedených důvodů proto žádám o zrušení napadeného rozhodnutí, popř. </w:t>
      </w:r>
      <w:r w:rsidR="00126ABB" w:rsidRPr="00367A8A">
        <w:t>o prominutí poplatku/</w:t>
      </w:r>
      <w:r w:rsidRPr="00367A8A">
        <w:t>o snížení poplatku/odložení splatnosti poplatku/rozložení úhrady poplatku do měsíčních splátek</w:t>
      </w:r>
      <w:r w:rsidRPr="00367A8A">
        <w:rPr>
          <w:rStyle w:val="Znakapoznpodarou"/>
        </w:rPr>
        <w:footnoteReference w:id="1"/>
      </w:r>
      <w:r w:rsidR="00126ABB" w:rsidRPr="00367A8A">
        <w:t>.</w:t>
      </w:r>
    </w:p>
    <w:p w:rsidR="00126ABB" w:rsidRPr="00367A8A" w:rsidRDefault="00126ABB" w:rsidP="00A8719E">
      <w:pPr>
        <w:spacing w:after="0" w:line="240" w:lineRule="auto"/>
        <w:jc w:val="both"/>
      </w:pPr>
    </w:p>
    <w:p w:rsidR="00126ABB" w:rsidRPr="00367A8A" w:rsidRDefault="00126ABB" w:rsidP="00A8719E">
      <w:pPr>
        <w:spacing w:after="0" w:line="240" w:lineRule="auto"/>
        <w:jc w:val="both"/>
      </w:pPr>
    </w:p>
    <w:p w:rsidR="00126ABB" w:rsidRPr="00367A8A" w:rsidRDefault="00126ABB" w:rsidP="00A8719E">
      <w:pPr>
        <w:spacing w:after="0" w:line="240" w:lineRule="auto"/>
        <w:jc w:val="both"/>
      </w:pPr>
      <w:r w:rsidRPr="00367A8A">
        <w:t>……………………………………….</w:t>
      </w:r>
    </w:p>
    <w:p w:rsidR="00126ABB" w:rsidRDefault="00126ABB" w:rsidP="00A8719E">
      <w:pPr>
        <w:spacing w:after="0" w:line="240" w:lineRule="auto"/>
        <w:jc w:val="both"/>
        <w:rPr>
          <w:i/>
        </w:rPr>
      </w:pPr>
      <w:r w:rsidRPr="00367A8A">
        <w:rPr>
          <w:i/>
        </w:rPr>
        <w:t>&lt;podpis odvolatele&gt;</w:t>
      </w:r>
    </w:p>
    <w:p w:rsidR="002132CE" w:rsidRDefault="002132CE" w:rsidP="00A8719E">
      <w:pPr>
        <w:spacing w:after="0" w:line="240" w:lineRule="auto"/>
        <w:jc w:val="both"/>
        <w:rPr>
          <w:i/>
        </w:rPr>
      </w:pPr>
    </w:p>
    <w:p w:rsidR="002132CE" w:rsidRDefault="002132CE" w:rsidP="002132CE">
      <w:pPr>
        <w:spacing w:after="0" w:line="240" w:lineRule="auto"/>
        <w:jc w:val="both"/>
      </w:pPr>
      <w:r>
        <w:t>Jméno, příjmení odvolatele</w:t>
      </w:r>
    </w:p>
    <w:p w:rsidR="002132CE" w:rsidRPr="00367A8A" w:rsidRDefault="002132CE" w:rsidP="00A8719E">
      <w:pPr>
        <w:spacing w:after="0" w:line="240" w:lineRule="auto"/>
        <w:jc w:val="both"/>
        <w:rPr>
          <w:i/>
        </w:rPr>
      </w:pPr>
      <w:r>
        <w:t>osobní číslo</w:t>
      </w:r>
    </w:p>
    <w:sectPr w:rsidR="002132CE" w:rsidRPr="00367A8A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71D2" w:rsidRDefault="007571D2" w:rsidP="00A8719E">
      <w:pPr>
        <w:spacing w:after="0" w:line="240" w:lineRule="auto"/>
      </w:pPr>
      <w:r>
        <w:separator/>
      </w:r>
    </w:p>
  </w:endnote>
  <w:endnote w:type="continuationSeparator" w:id="0">
    <w:p w:rsidR="007571D2" w:rsidRDefault="007571D2" w:rsidP="00A871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71D2" w:rsidRDefault="007571D2" w:rsidP="00A8719E">
      <w:pPr>
        <w:spacing w:after="0" w:line="240" w:lineRule="auto"/>
      </w:pPr>
      <w:r>
        <w:separator/>
      </w:r>
    </w:p>
  </w:footnote>
  <w:footnote w:type="continuationSeparator" w:id="0">
    <w:p w:rsidR="007571D2" w:rsidRDefault="007571D2" w:rsidP="00A8719E">
      <w:pPr>
        <w:spacing w:after="0" w:line="240" w:lineRule="auto"/>
      </w:pPr>
      <w:r>
        <w:continuationSeparator/>
      </w:r>
    </w:p>
  </w:footnote>
  <w:footnote w:id="1">
    <w:p w:rsidR="00A8719E" w:rsidRDefault="00A8719E">
      <w:pPr>
        <w:pStyle w:val="Textpoznpodarou"/>
      </w:pPr>
      <w:r>
        <w:rPr>
          <w:rStyle w:val="Znakapoznpodarou"/>
        </w:rPr>
        <w:footnoteRef/>
      </w:r>
      <w:r>
        <w:t xml:space="preserve"> Nehodící se škrtněte!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7A8A" w:rsidRDefault="00367A8A" w:rsidP="00367A8A">
    <w:pPr>
      <w:pStyle w:val="Zhlav"/>
      <w:jc w:val="right"/>
    </w:pPr>
  </w:p>
  <w:p w:rsidR="00367A8A" w:rsidRDefault="00367A8A" w:rsidP="00367A8A">
    <w:pPr>
      <w:pStyle w:val="Zhlav"/>
      <w:jc w:val="right"/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0EC4BC06" wp14:editId="2C6DEB94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t>Formulář – pedagogická činnost 2018/0</w:t>
    </w:r>
    <w:r>
      <w:t>9</w:t>
    </w:r>
  </w:p>
  <w:p w:rsidR="00367A8A" w:rsidRDefault="00367A8A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MjY0NTQwM7UwNDVT0lEKTi0uzszPAykwrAUAlpX2iSwAAAA="/>
  </w:docVars>
  <w:rsids>
    <w:rsidRoot w:val="00A8719E"/>
    <w:rsid w:val="00053109"/>
    <w:rsid w:val="000D4694"/>
    <w:rsid w:val="00126ABB"/>
    <w:rsid w:val="002132CE"/>
    <w:rsid w:val="00227DD5"/>
    <w:rsid w:val="00367A8A"/>
    <w:rsid w:val="00697D72"/>
    <w:rsid w:val="007571D2"/>
    <w:rsid w:val="008170E2"/>
    <w:rsid w:val="008929E0"/>
    <w:rsid w:val="00900283"/>
    <w:rsid w:val="00A8719E"/>
    <w:rsid w:val="00F1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6CC2B2"/>
  <w15:docId w15:val="{E99E8424-77F7-40A6-BE6A-E006FFBAA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8719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8719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A8719E"/>
    <w:rPr>
      <w:vertAlign w:val="superscript"/>
    </w:rPr>
  </w:style>
  <w:style w:type="paragraph" w:styleId="Zhlav">
    <w:name w:val="header"/>
    <w:basedOn w:val="Normln"/>
    <w:link w:val="ZhlavChar"/>
    <w:unhideWhenUsed/>
    <w:rsid w:val="00367A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367A8A"/>
  </w:style>
  <w:style w:type="paragraph" w:styleId="Zpat">
    <w:name w:val="footer"/>
    <w:basedOn w:val="Normln"/>
    <w:link w:val="ZpatChar"/>
    <w:uiPriority w:val="99"/>
    <w:unhideWhenUsed/>
    <w:rsid w:val="00367A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67A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256A06-A213-4D44-ABB2-627B45174B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3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Tomáše Bati ve Zlíně</Company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rnatik</dc:creator>
  <cp:lastModifiedBy>Jiří Vojtěšek</cp:lastModifiedBy>
  <cp:revision>5</cp:revision>
  <dcterms:created xsi:type="dcterms:W3CDTF">2018-04-25T11:52:00Z</dcterms:created>
  <dcterms:modified xsi:type="dcterms:W3CDTF">2018-06-01T10:39:00Z</dcterms:modified>
</cp:coreProperties>
</file>